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8F5BB" w14:textId="43BEBDA9" w:rsidR="006D625B" w:rsidRPr="004E7AA8" w:rsidRDefault="006D625B" w:rsidP="006D625B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>
        <w:rPr>
          <w:rFonts w:ascii="Calibri" w:eastAsia="Times New Roman" w:hAnsi="Calibri" w:cs="Arial"/>
          <w:b/>
          <w:lang w:val="en-GB"/>
        </w:rPr>
        <w:t xml:space="preserve">7: </w:t>
      </w:r>
      <w:r>
        <w:rPr>
          <w:rFonts w:ascii="Calibri" w:eastAsia="Times New Roman" w:hAnsi="Calibri" w:cs="Arial"/>
          <w:i/>
          <w:lang w:val="en-GB"/>
        </w:rPr>
        <w:t xml:space="preserve">3.30 </w:t>
      </w:r>
      <w:r w:rsidRPr="00191D05">
        <w:rPr>
          <w:rFonts w:ascii="Calibri" w:eastAsia="Times New Roman" w:hAnsi="Calibri" w:cs="Arial"/>
          <w:i/>
          <w:lang w:val="en-GB"/>
        </w:rPr>
        <w:t>p.m</w:t>
      </w:r>
      <w:r>
        <w:rPr>
          <w:rFonts w:ascii="Calibri" w:eastAsia="Times New Roman" w:hAnsi="Calibri" w:cs="Arial"/>
          <w:i/>
          <w:lang w:val="en-GB"/>
        </w:rPr>
        <w:t>.</w:t>
      </w:r>
      <w:r w:rsidRPr="00191D05">
        <w:rPr>
          <w:rFonts w:ascii="Calibri" w:eastAsia="Times New Roman" w:hAnsi="Calibri" w:cs="Arial"/>
          <w:i/>
          <w:lang w:val="en-GB"/>
        </w:rPr>
        <w:t xml:space="preserve"> on</w:t>
      </w:r>
      <w:r>
        <w:rPr>
          <w:rFonts w:ascii="Calibri" w:eastAsia="Times New Roman" w:hAnsi="Calibri" w:cs="Arial"/>
          <w:i/>
          <w:lang w:val="en-GB"/>
        </w:rPr>
        <w:t xml:space="preserve"> 19</w:t>
      </w:r>
      <w:r w:rsidRPr="005E5DA1">
        <w:rPr>
          <w:rFonts w:ascii="Calibri" w:eastAsia="Times New Roman" w:hAnsi="Calibri" w:cs="Arial"/>
          <w:i/>
          <w:vertAlign w:val="superscript"/>
          <w:lang w:val="en-GB"/>
        </w:rPr>
        <w:t>th</w:t>
      </w:r>
      <w:r>
        <w:rPr>
          <w:rFonts w:ascii="Calibri" w:eastAsia="Times New Roman" w:hAnsi="Calibri" w:cs="Arial"/>
          <w:i/>
          <w:lang w:val="en-GB"/>
        </w:rPr>
        <w:t xml:space="preserve"> June 2018 at MIT Manukau Campus room-127 </w:t>
      </w:r>
    </w:p>
    <w:p w14:paraId="04806B93" w14:textId="077ED749" w:rsidR="006D625B" w:rsidRPr="00F70F41" w:rsidRDefault="006D625B" w:rsidP="006D625B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 (170001510)</w:t>
      </w:r>
    </w:p>
    <w:p w14:paraId="48DF7991" w14:textId="2815CBA9" w:rsidR="006D625B" w:rsidRPr="00F70F41" w:rsidRDefault="006D625B" w:rsidP="006D625B">
      <w:pPr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16983A6B" w14:textId="6732D873" w:rsidR="006D625B" w:rsidRPr="00F70F41" w:rsidRDefault="006D625B" w:rsidP="006D625B">
      <w:pPr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>
        <w:rPr>
          <w:rFonts w:ascii="Calibri" w:eastAsia="Times New Roman" w:hAnsi="Calibri" w:cs="Arial"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Wijekoon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>
        <w:rPr>
          <w:rFonts w:ascii="Calibri" w:eastAsia="Times New Roman" w:hAnsi="Calibri" w:cs="Arial"/>
          <w:i/>
          <w:lang w:val="en-GB"/>
        </w:rPr>
        <w:t>Herath</w:t>
      </w:r>
      <w:proofErr w:type="spellEnd"/>
      <w:r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1E45C3F5" w14:textId="3AA414CD" w:rsidR="006D625B" w:rsidRPr="004E7AA8" w:rsidRDefault="006D625B" w:rsidP="006D625B">
      <w:pPr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Pr="00191D05">
        <w:rPr>
          <w:rFonts w:ascii="Calibri" w:eastAsia="Times New Roman" w:hAnsi="Calibri" w:cs="Arial"/>
          <w:i/>
          <w:lang w:val="en-GB"/>
        </w:rPr>
        <w:t>None</w:t>
      </w:r>
      <w:bookmarkStart w:id="0" w:name="_GoBack"/>
      <w:bookmarkEnd w:id="0"/>
    </w:p>
    <w:p w14:paraId="52D0E189" w14:textId="25CCBE0F" w:rsidR="006D625B" w:rsidRPr="00F70F41" w:rsidRDefault="006D625B" w:rsidP="00F70F41">
      <w:pPr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>
        <w:rPr>
          <w:rFonts w:ascii="Calibri" w:eastAsia="Times New Roman" w:hAnsi="Calibri" w:cs="Arial"/>
          <w:i/>
          <w:lang w:val="en-GB"/>
        </w:rPr>
        <w:t>Non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5938"/>
        <w:gridCol w:w="2394"/>
      </w:tblGrid>
      <w:tr w:rsidR="006D625B" w:rsidRPr="004E7AA8" w14:paraId="06E50E8A" w14:textId="77777777" w:rsidTr="005D679F">
        <w:tc>
          <w:tcPr>
            <w:tcW w:w="910" w:type="dxa"/>
            <w:shd w:val="clear" w:color="auto" w:fill="D99594" w:themeFill="accent2" w:themeFillTint="99"/>
          </w:tcPr>
          <w:p w14:paraId="32691372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041BCB9E" w14:textId="77777777" w:rsidR="006D625B" w:rsidRPr="004E7AA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5938" w:type="dxa"/>
            <w:shd w:val="clear" w:color="auto" w:fill="D99594" w:themeFill="accent2" w:themeFillTint="99"/>
          </w:tcPr>
          <w:p w14:paraId="395F1FA6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– include a heading for each item recorded and </w:t>
            </w:r>
            <w:proofErr w:type="gramStart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a brief summary</w:t>
            </w:r>
            <w:proofErr w:type="gramEnd"/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 xml:space="preserve"> of the discussion.</w:t>
            </w:r>
          </w:p>
        </w:tc>
        <w:tc>
          <w:tcPr>
            <w:tcW w:w="2394" w:type="dxa"/>
            <w:shd w:val="clear" w:color="auto" w:fill="D99594" w:themeFill="accent2" w:themeFillTint="99"/>
          </w:tcPr>
          <w:p w14:paraId="114E0670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7959B613" w14:textId="77777777" w:rsidR="006D625B" w:rsidRPr="004E7AA8" w:rsidRDefault="006D625B" w:rsidP="006D625B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01AAEA5F" w14:textId="77777777" w:rsidR="006D625B" w:rsidRPr="004E7AA8" w:rsidRDefault="006D625B" w:rsidP="006D625B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14EDEE8B" w14:textId="77777777" w:rsidR="006D625B" w:rsidRPr="004E7AA8" w:rsidRDefault="006D625B" w:rsidP="006D625B">
            <w:pPr>
              <w:numPr>
                <w:ilvl w:val="0"/>
                <w:numId w:val="14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6D625B" w:rsidRPr="004E7AA8" w14:paraId="3545F935" w14:textId="77777777" w:rsidTr="0083001A">
        <w:tc>
          <w:tcPr>
            <w:tcW w:w="910" w:type="dxa"/>
            <w:shd w:val="clear" w:color="auto" w:fill="auto"/>
          </w:tcPr>
          <w:p w14:paraId="1C6B658E" w14:textId="77777777" w:rsidR="006D625B" w:rsidRPr="004E7AA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5938" w:type="dxa"/>
            <w:shd w:val="clear" w:color="auto" w:fill="auto"/>
          </w:tcPr>
          <w:p w14:paraId="5F23AC82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769DF2B5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394" w:type="dxa"/>
            <w:shd w:val="clear" w:color="auto" w:fill="auto"/>
          </w:tcPr>
          <w:p w14:paraId="2474F0C8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6D625B" w:rsidRPr="004E7AA8" w14:paraId="7CA23A65" w14:textId="77777777" w:rsidTr="0083001A">
        <w:tc>
          <w:tcPr>
            <w:tcW w:w="910" w:type="dxa"/>
            <w:shd w:val="clear" w:color="auto" w:fill="auto"/>
          </w:tcPr>
          <w:p w14:paraId="587623D8" w14:textId="77777777" w:rsidR="006D625B" w:rsidRPr="004E7AA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5938" w:type="dxa"/>
            <w:shd w:val="clear" w:color="auto" w:fill="auto"/>
          </w:tcPr>
          <w:p w14:paraId="4749FB25" w14:textId="77777777" w:rsidR="006D625B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7C34A6EF" w14:textId="77777777" w:rsidR="006D625B" w:rsidRDefault="006D625B" w:rsidP="006D625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21250C">
              <w:rPr>
                <w:rFonts w:ascii="Calibri" w:eastAsia="Calibri" w:hAnsi="Calibri" w:cs="Arial"/>
                <w:lang w:val="en-GB"/>
              </w:rPr>
              <w:t>Create camera, face, eye, face and eye template and Alarm classes and test the functionalities</w:t>
            </w:r>
          </w:p>
          <w:p w14:paraId="0AF51FA1" w14:textId="77777777" w:rsidR="006D625B" w:rsidRDefault="006D625B" w:rsidP="006D625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code to get access to the web camera and show video data in the image box in the simulation and test the functionalities</w:t>
            </w:r>
          </w:p>
          <w:p w14:paraId="78CB2041" w14:textId="77777777" w:rsidR="006D625B" w:rsidRPr="0021250C" w:rsidRDefault="006D625B" w:rsidP="006D625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rite the code to detect the face and eye and test the functionalities</w:t>
            </w:r>
          </w:p>
        </w:tc>
        <w:tc>
          <w:tcPr>
            <w:tcW w:w="2394" w:type="dxa"/>
            <w:shd w:val="clear" w:color="auto" w:fill="auto"/>
          </w:tcPr>
          <w:p w14:paraId="23A1435E" w14:textId="77777777" w:rsidR="006D625B" w:rsidRPr="006D688A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6D625B" w:rsidRPr="004E7AA8" w14:paraId="44826BE9" w14:textId="77777777" w:rsidTr="0083001A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76A73F4E" w14:textId="77777777" w:rsidR="006D625B" w:rsidRPr="004E7AA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5938" w:type="dxa"/>
            <w:shd w:val="clear" w:color="auto" w:fill="auto"/>
          </w:tcPr>
          <w:p w14:paraId="0934950A" w14:textId="77777777" w:rsidR="006D625B" w:rsidRPr="006D688A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394" w:type="dxa"/>
            <w:shd w:val="clear" w:color="auto" w:fill="auto"/>
          </w:tcPr>
          <w:p w14:paraId="4146644B" w14:textId="77777777" w:rsidR="006D625B" w:rsidRPr="006D688A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</w:p>
        </w:tc>
      </w:tr>
      <w:tr w:rsidR="006D625B" w:rsidRPr="004E7AA8" w14:paraId="362CE8DB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5A729B3D" w14:textId="77777777" w:rsidR="006D625B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79BA6BF1" w14:textId="77777777" w:rsidR="006D625B" w:rsidRPr="00DC19D1" w:rsidRDefault="006D625B" w:rsidP="006D625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raw red rectangles around the detected face and eyes and test the functionalities </w:t>
            </w:r>
          </w:p>
        </w:tc>
        <w:tc>
          <w:tcPr>
            <w:tcW w:w="2394" w:type="dxa"/>
            <w:shd w:val="clear" w:color="auto" w:fill="auto"/>
          </w:tcPr>
          <w:p w14:paraId="7FCBF542" w14:textId="77777777" w:rsidR="006D625B" w:rsidRPr="00E9158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Write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C#</w:t>
            </w:r>
            <w:r>
              <w:rPr>
                <w:rFonts w:ascii="Calibri" w:eastAsia="Calibri" w:hAnsi="Calibri" w:cs="Arial"/>
                <w:lang w:val="en-GB"/>
              </w:rPr>
              <w:t xml:space="preserve"> code to implement red rectangular shapes around face and eye</w:t>
            </w:r>
          </w:p>
          <w:p w14:paraId="4E8CD6CB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C19004B" w14:textId="77777777" w:rsidR="006D625B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6D625B" w:rsidRPr="004E7AA8" w14:paraId="7A670A17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3EDE875" w14:textId="77777777" w:rsidR="006D625B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08FBB49D" w14:textId="77777777" w:rsidR="006D625B" w:rsidRPr="00546324" w:rsidRDefault="006D625B" w:rsidP="006D625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erform the calculation of the actual eye closure percentage to generate warnings and test the functionalities</w:t>
            </w:r>
          </w:p>
        </w:tc>
        <w:tc>
          <w:tcPr>
            <w:tcW w:w="2394" w:type="dxa"/>
            <w:shd w:val="clear" w:color="auto" w:fill="auto"/>
          </w:tcPr>
          <w:p w14:paraId="3B4C91EC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19408A">
              <w:rPr>
                <w:rFonts w:ascii="Calibri" w:eastAsia="Calibri" w:hAnsi="Calibri" w:cs="Arial"/>
                <w:lang w:val="en-GB"/>
              </w:rPr>
              <w:t>Write Warning process code</w:t>
            </w:r>
          </w:p>
          <w:p w14:paraId="0386EEFE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6A8B3B18" w14:textId="77777777" w:rsidR="006D625B" w:rsidRDefault="006D625B" w:rsidP="006D625B">
            <w:pPr>
              <w:spacing w:after="0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6D625B" w:rsidRPr="004E7AA8" w14:paraId="7BE92A23" w14:textId="77777777" w:rsidTr="0083001A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5DFB16A7" w14:textId="77777777" w:rsidR="006D625B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04A10014" w14:textId="77777777" w:rsidR="006D625B" w:rsidRPr="00546324" w:rsidRDefault="006D625B" w:rsidP="006D625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how the driver statistics in the list box and test the functionalities</w:t>
            </w:r>
          </w:p>
        </w:tc>
        <w:tc>
          <w:tcPr>
            <w:tcW w:w="2394" w:type="dxa"/>
            <w:shd w:val="clear" w:color="auto" w:fill="auto"/>
          </w:tcPr>
          <w:p w14:paraId="2F8CB8F6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Write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C#</w:t>
            </w:r>
            <w:r>
              <w:rPr>
                <w:rFonts w:ascii="Calibri" w:eastAsia="Calibri" w:hAnsi="Calibri" w:cs="Arial"/>
                <w:lang w:val="en-GB"/>
              </w:rPr>
              <w:t xml:space="preserve"> code to show driver statistics in the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listbox</w:t>
            </w:r>
            <w:proofErr w:type="spellEnd"/>
          </w:p>
          <w:p w14:paraId="44A089F6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5DD97EFA" w14:textId="77777777" w:rsidR="006D625B" w:rsidRPr="001F361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6D625B" w:rsidRPr="004E7AA8" w14:paraId="282165A6" w14:textId="77777777" w:rsidTr="0083001A">
        <w:trPr>
          <w:trHeight w:val="160"/>
        </w:trPr>
        <w:tc>
          <w:tcPr>
            <w:tcW w:w="910" w:type="dxa"/>
            <w:shd w:val="clear" w:color="auto" w:fill="auto"/>
          </w:tcPr>
          <w:p w14:paraId="3B028171" w14:textId="77777777" w:rsidR="006D625B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6A2CA849" w14:textId="77777777" w:rsidR="006D625B" w:rsidRDefault="006D625B" w:rsidP="006D625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ave the Driver statistics in the “DriverStatistics.txt” file and test the functionalities</w:t>
            </w:r>
          </w:p>
        </w:tc>
        <w:tc>
          <w:tcPr>
            <w:tcW w:w="2394" w:type="dxa"/>
            <w:shd w:val="clear" w:color="auto" w:fill="auto"/>
          </w:tcPr>
          <w:p w14:paraId="4E40E95C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Write</w:t>
            </w: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E91588">
              <w:rPr>
                <w:rFonts w:ascii="Calibri" w:eastAsia="Calibri" w:hAnsi="Calibri" w:cs="Arial"/>
                <w:lang w:val="en-GB"/>
              </w:rPr>
              <w:t>C#</w:t>
            </w:r>
            <w:r>
              <w:rPr>
                <w:rFonts w:ascii="Calibri" w:eastAsia="Calibri" w:hAnsi="Calibri" w:cs="Arial"/>
                <w:lang w:val="en-GB"/>
              </w:rPr>
              <w:t xml:space="preserve"> code to save the generated driver statistics to the text file</w:t>
            </w:r>
          </w:p>
          <w:p w14:paraId="2B455D64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1F1C9F8B" w14:textId="77777777" w:rsidR="006D625B" w:rsidRPr="003F57B6" w:rsidRDefault="006D625B" w:rsidP="006D625B">
            <w:pPr>
              <w:spacing w:after="0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403A12">
              <w:rPr>
                <w:rFonts w:ascii="Calibri" w:eastAsia="Calibri" w:hAnsi="Calibri" w:cs="Arial"/>
                <w:lang w:val="en-GB"/>
              </w:rPr>
              <w:t>20</w:t>
            </w:r>
            <w:r w:rsidRPr="00A7074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6D625B" w:rsidRPr="004E7AA8" w14:paraId="2C35E18D" w14:textId="77777777" w:rsidTr="0083001A">
        <w:trPr>
          <w:trHeight w:val="160"/>
        </w:trPr>
        <w:tc>
          <w:tcPr>
            <w:tcW w:w="910" w:type="dxa"/>
            <w:shd w:val="clear" w:color="auto" w:fill="auto"/>
          </w:tcPr>
          <w:p w14:paraId="24455617" w14:textId="77777777" w:rsidR="006D625B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5938" w:type="dxa"/>
            <w:shd w:val="clear" w:color="auto" w:fill="auto"/>
          </w:tcPr>
          <w:p w14:paraId="13048075" w14:textId="77777777" w:rsidR="006D625B" w:rsidRDefault="006D625B" w:rsidP="006D625B">
            <w:pPr>
              <w:pStyle w:val="ListParagraph"/>
              <w:numPr>
                <w:ilvl w:val="0"/>
                <w:numId w:val="1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 final presentation slides</w:t>
            </w:r>
          </w:p>
        </w:tc>
        <w:tc>
          <w:tcPr>
            <w:tcW w:w="2394" w:type="dxa"/>
            <w:shd w:val="clear" w:color="auto" w:fill="auto"/>
          </w:tcPr>
          <w:p w14:paraId="2EC0C2A6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Prepare Microsoft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Powerpoint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lides for the final presentation</w:t>
            </w:r>
          </w:p>
          <w:p w14:paraId="33F83259" w14:textId="77777777" w:rsidR="006D625B" w:rsidRPr="00A7074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53B04437" w14:textId="77777777" w:rsidR="006D625B" w:rsidRPr="003F57B6" w:rsidRDefault="006D625B" w:rsidP="006D625B">
            <w:pPr>
              <w:spacing w:after="0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C207A2">
              <w:rPr>
                <w:rFonts w:ascii="Calibri" w:eastAsia="Calibri" w:hAnsi="Calibri" w:cs="Arial"/>
                <w:lang w:val="en-GB"/>
              </w:rPr>
              <w:t>21</w:t>
            </w:r>
            <w:r w:rsidRPr="00C207A2">
              <w:rPr>
                <w:rFonts w:ascii="Calibri" w:eastAsia="Calibri" w:hAnsi="Calibri" w:cs="Arial"/>
                <w:vertAlign w:val="superscript"/>
                <w:lang w:val="en-GB"/>
              </w:rPr>
              <w:t>st</w:t>
            </w:r>
            <w:r w:rsidRPr="00C207A2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June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2018</w:t>
            </w:r>
          </w:p>
        </w:tc>
      </w:tr>
      <w:tr w:rsidR="006D625B" w:rsidRPr="004E7AA8" w14:paraId="2B6BA94A" w14:textId="77777777" w:rsidTr="0083001A">
        <w:trPr>
          <w:trHeight w:val="299"/>
        </w:trPr>
        <w:tc>
          <w:tcPr>
            <w:tcW w:w="910" w:type="dxa"/>
            <w:shd w:val="clear" w:color="auto" w:fill="auto"/>
          </w:tcPr>
          <w:p w14:paraId="2A1AA375" w14:textId="77777777" w:rsidR="006D625B" w:rsidRPr="00C57BF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5938" w:type="dxa"/>
            <w:shd w:val="clear" w:color="auto" w:fill="auto"/>
          </w:tcPr>
          <w:p w14:paraId="5AFD930C" w14:textId="77777777" w:rsidR="006D625B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CFF2181" w14:textId="77777777" w:rsidR="006D625B" w:rsidRPr="00C57BF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7.00 p.m. on 22</w:t>
            </w:r>
            <w:r w:rsidRPr="00F177D3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72B52C26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6D625B" w:rsidRPr="004E7AA8" w14:paraId="1A070DC1" w14:textId="77777777" w:rsidTr="0083001A">
        <w:trPr>
          <w:trHeight w:val="181"/>
        </w:trPr>
        <w:tc>
          <w:tcPr>
            <w:tcW w:w="910" w:type="dxa"/>
            <w:shd w:val="clear" w:color="auto" w:fill="auto"/>
          </w:tcPr>
          <w:p w14:paraId="5C4A3C8B" w14:textId="77777777" w:rsidR="006D625B" w:rsidRPr="00C57BF8" w:rsidRDefault="006D625B" w:rsidP="006D625B">
            <w:pPr>
              <w:spacing w:after="0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5938" w:type="dxa"/>
            <w:shd w:val="clear" w:color="auto" w:fill="auto"/>
          </w:tcPr>
          <w:p w14:paraId="27019756" w14:textId="77777777" w:rsidR="006D625B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031774DE" w14:textId="77777777" w:rsidR="006D625B" w:rsidRPr="00C57BF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.00 p.m. on 19</w:t>
            </w:r>
            <w:r w:rsidRPr="007E14A8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June 2018</w:t>
            </w:r>
          </w:p>
        </w:tc>
        <w:tc>
          <w:tcPr>
            <w:tcW w:w="2394" w:type="dxa"/>
            <w:shd w:val="clear" w:color="auto" w:fill="auto"/>
          </w:tcPr>
          <w:p w14:paraId="35EB2C16" w14:textId="77777777" w:rsidR="006D625B" w:rsidRPr="004E7AA8" w:rsidRDefault="006D625B" w:rsidP="006D625B">
            <w:pPr>
              <w:spacing w:after="0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Pr="006D625B" w:rsidRDefault="005F0014" w:rsidP="006D625B"/>
    <w:sectPr w:rsidR="005F0014" w:rsidRPr="006D625B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5AF0C8" w14:textId="77777777" w:rsidR="008D42C4" w:rsidRDefault="008D42C4" w:rsidP="004E7AA8">
      <w:pPr>
        <w:spacing w:after="0" w:line="240" w:lineRule="auto"/>
      </w:pPr>
      <w:r>
        <w:separator/>
      </w:r>
    </w:p>
  </w:endnote>
  <w:endnote w:type="continuationSeparator" w:id="0">
    <w:p w14:paraId="56D1F864" w14:textId="77777777" w:rsidR="008D42C4" w:rsidRDefault="008D42C4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4BA28" w14:textId="77777777" w:rsidR="008D42C4" w:rsidRDefault="008D42C4" w:rsidP="004E7AA8">
      <w:pPr>
        <w:spacing w:after="0" w:line="240" w:lineRule="auto"/>
      </w:pPr>
      <w:r>
        <w:separator/>
      </w:r>
    </w:p>
  </w:footnote>
  <w:footnote w:type="continuationSeparator" w:id="0">
    <w:p w14:paraId="361FCA3C" w14:textId="77777777" w:rsidR="008D42C4" w:rsidRDefault="008D42C4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8D42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57984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A2752"/>
    <w:multiLevelType w:val="hybridMultilevel"/>
    <w:tmpl w:val="1708F6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D813AC"/>
    <w:multiLevelType w:val="hybridMultilevel"/>
    <w:tmpl w:val="807697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A637D6"/>
    <w:multiLevelType w:val="hybridMultilevel"/>
    <w:tmpl w:val="8374A2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167517"/>
    <w:multiLevelType w:val="hybridMultilevel"/>
    <w:tmpl w:val="FA24D0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434F8E"/>
    <w:multiLevelType w:val="hybridMultilevel"/>
    <w:tmpl w:val="938CF90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C1898"/>
    <w:multiLevelType w:val="hybridMultilevel"/>
    <w:tmpl w:val="4F8286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564AAB"/>
    <w:multiLevelType w:val="hybridMultilevel"/>
    <w:tmpl w:val="152A52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D52C0C"/>
    <w:multiLevelType w:val="hybridMultilevel"/>
    <w:tmpl w:val="640690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8"/>
  </w:num>
  <w:num w:numId="5">
    <w:abstractNumId w:val="5"/>
  </w:num>
  <w:num w:numId="6">
    <w:abstractNumId w:val="1"/>
  </w:num>
  <w:num w:numId="7">
    <w:abstractNumId w:val="6"/>
  </w:num>
  <w:num w:numId="8">
    <w:abstractNumId w:val="9"/>
  </w:num>
  <w:num w:numId="9">
    <w:abstractNumId w:val="12"/>
  </w:num>
  <w:num w:numId="10">
    <w:abstractNumId w:val="15"/>
  </w:num>
  <w:num w:numId="11">
    <w:abstractNumId w:val="7"/>
  </w:num>
  <w:num w:numId="12">
    <w:abstractNumId w:val="10"/>
  </w:num>
  <w:num w:numId="13">
    <w:abstractNumId w:val="13"/>
  </w:num>
  <w:num w:numId="14">
    <w:abstractNumId w:val="0"/>
  </w:num>
  <w:num w:numId="15">
    <w:abstractNumId w:val="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QUAvjioGS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77AC7"/>
    <w:rsid w:val="0008427F"/>
    <w:rsid w:val="0009182F"/>
    <w:rsid w:val="000D2C76"/>
    <w:rsid w:val="000D4117"/>
    <w:rsid w:val="00112C3D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F27FB"/>
    <w:rsid w:val="003F57B6"/>
    <w:rsid w:val="004243E4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D679F"/>
    <w:rsid w:val="005E5DA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25B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7F7835"/>
    <w:rsid w:val="00801BCF"/>
    <w:rsid w:val="008056FF"/>
    <w:rsid w:val="00815442"/>
    <w:rsid w:val="00825123"/>
    <w:rsid w:val="00851D40"/>
    <w:rsid w:val="00860B22"/>
    <w:rsid w:val="00867CDD"/>
    <w:rsid w:val="0087146C"/>
    <w:rsid w:val="008A52B8"/>
    <w:rsid w:val="008D42C4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359C3"/>
    <w:rsid w:val="00A75F2B"/>
    <w:rsid w:val="00A817CE"/>
    <w:rsid w:val="00AA1049"/>
    <w:rsid w:val="00AF1D89"/>
    <w:rsid w:val="00B155F8"/>
    <w:rsid w:val="00B24CF2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2DC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36306"/>
    <w:rsid w:val="00F464DA"/>
    <w:rsid w:val="00F517D4"/>
    <w:rsid w:val="00F70F41"/>
    <w:rsid w:val="00F710B9"/>
    <w:rsid w:val="00FA1440"/>
    <w:rsid w:val="00FA5D79"/>
    <w:rsid w:val="00FD1DAA"/>
    <w:rsid w:val="00FF16A2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D625B"/>
    <w:pPr>
      <w:spacing w:line="240" w:lineRule="auto"/>
      <w:jc w:val="both"/>
    </w:pPr>
    <w:rPr>
      <w:i/>
      <w:iCs/>
      <w:color w:val="1F497D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24T05:50:00Z</dcterms:modified>
</cp:coreProperties>
</file>